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47DDE4" w14:textId="77D6A6B7" w:rsidR="00C828B6" w:rsidRPr="00E9664C" w:rsidRDefault="00E9664C" w:rsidP="00E9664C">
      <w:pPr>
        <w:jc w:val="center"/>
        <w:rPr>
          <w:b/>
          <w:bCs/>
        </w:rPr>
      </w:pPr>
      <w:r w:rsidRPr="00E9664C">
        <w:rPr>
          <w:b/>
          <w:bCs/>
        </w:rPr>
        <w:t>User Manual – Compilation of MOM6 on Deepthought2 10/14/2020</w:t>
      </w:r>
    </w:p>
    <w:p w14:paraId="1A4D9FD2" w14:textId="2EF8EA7F" w:rsidR="00E9664C" w:rsidRDefault="00E9664C"/>
    <w:p w14:paraId="1E48CE40" w14:textId="45CE36A7" w:rsidR="00E9664C" w:rsidRDefault="00F901DB" w:rsidP="00E9664C">
      <w:pPr>
        <w:pStyle w:val="ListParagraph"/>
        <w:numPr>
          <w:ilvl w:val="0"/>
          <w:numId w:val="1"/>
        </w:numPr>
      </w:pPr>
      <w:r>
        <w:t xml:space="preserve">Cp env.dt2 </w:t>
      </w:r>
      <w:r w:rsidR="009D5DAC">
        <w:t>(your root directory)/MOM6-examples/build/intel</w:t>
      </w:r>
    </w:p>
    <w:p w14:paraId="1470160D" w14:textId="0B9D1316" w:rsidR="00F901DB" w:rsidRDefault="00F901DB" w:rsidP="00E9664C">
      <w:pPr>
        <w:pStyle w:val="ListParagraph"/>
        <w:numPr>
          <w:ilvl w:val="0"/>
          <w:numId w:val="1"/>
        </w:numPr>
      </w:pPr>
      <w:r>
        <w:t>Cp dt2-intel.mk</w:t>
      </w:r>
      <w:r w:rsidR="009D5DAC">
        <w:t xml:space="preserve"> (your root directory)/MOM6-examples/</w:t>
      </w:r>
      <w:proofErr w:type="spellStart"/>
      <w:r w:rsidR="009D5DAC">
        <w:t>src</w:t>
      </w:r>
      <w:proofErr w:type="spellEnd"/>
      <w:r w:rsidR="009D5DAC">
        <w:t>/</w:t>
      </w:r>
      <w:proofErr w:type="spellStart"/>
      <w:r w:rsidR="009D5DAC">
        <w:t>mkmf</w:t>
      </w:r>
      <w:proofErr w:type="spellEnd"/>
      <w:r w:rsidR="009D5DAC">
        <w:t>/templates</w:t>
      </w:r>
    </w:p>
    <w:p w14:paraId="23F1F275" w14:textId="1CD5FB32" w:rsidR="009D5DAC" w:rsidRDefault="009D5DAC" w:rsidP="00E9664C">
      <w:pPr>
        <w:pStyle w:val="ListParagraph"/>
        <w:numPr>
          <w:ilvl w:val="0"/>
          <w:numId w:val="1"/>
        </w:numPr>
      </w:pPr>
      <w:r>
        <w:t>Modify mom6_solo_compile.csh:</w:t>
      </w:r>
    </w:p>
    <w:p w14:paraId="58127FA9" w14:textId="01DEA03E" w:rsidR="009D5DAC" w:rsidRDefault="009D5DAC" w:rsidP="009D5DAC">
      <w:pPr>
        <w:pStyle w:val="ListParagraph"/>
        <w:numPr>
          <w:ilvl w:val="1"/>
          <w:numId w:val="1"/>
        </w:numPr>
      </w:pPr>
      <w:r>
        <w:t xml:space="preserve">Change “root </w:t>
      </w:r>
      <w:proofErr w:type="gramStart"/>
      <w:r>
        <w:t>= ”</w:t>
      </w:r>
      <w:proofErr w:type="gramEnd"/>
      <w:r>
        <w:t xml:space="preserve"> to your root directory</w:t>
      </w:r>
    </w:p>
    <w:p w14:paraId="2A2D29C4" w14:textId="77777777" w:rsidR="00F61955" w:rsidRDefault="009D5DAC" w:rsidP="00F61955">
      <w:pPr>
        <w:pStyle w:val="ListParagraph"/>
        <w:numPr>
          <w:ilvl w:val="0"/>
          <w:numId w:val="1"/>
        </w:numPr>
      </w:pPr>
      <w:r>
        <w:t xml:space="preserve">Compile </w:t>
      </w:r>
      <w:proofErr w:type="spellStart"/>
      <w:r>
        <w:t>CVMix-src</w:t>
      </w:r>
      <w:proofErr w:type="spellEnd"/>
      <w:r w:rsidR="00F61955">
        <w:t xml:space="preserve">: </w:t>
      </w:r>
    </w:p>
    <w:p w14:paraId="092CDEA3" w14:textId="77777777" w:rsidR="00F61955" w:rsidRDefault="00F61955" w:rsidP="00F61955">
      <w:pPr>
        <w:pStyle w:val="ListParagraph"/>
        <w:numPr>
          <w:ilvl w:val="1"/>
          <w:numId w:val="1"/>
        </w:numPr>
      </w:pPr>
      <w:r>
        <w:t>Cd (your root directory)/MOM6-examples/</w:t>
      </w:r>
      <w:proofErr w:type="spellStart"/>
      <w:r>
        <w:t>src</w:t>
      </w:r>
      <w:proofErr w:type="spellEnd"/>
      <w:r>
        <w:t>/MOM6/pkg/</w:t>
      </w:r>
      <w:proofErr w:type="spellStart"/>
      <w:r w:rsidRPr="00F61955">
        <w:t>CVMix-src</w:t>
      </w:r>
      <w:proofErr w:type="spellEnd"/>
    </w:p>
    <w:p w14:paraId="00FB7DC8" w14:textId="0F82F828" w:rsidR="00F61955" w:rsidRDefault="00F61955" w:rsidP="00F61955">
      <w:pPr>
        <w:pStyle w:val="ListParagraph"/>
        <w:numPr>
          <w:ilvl w:val="1"/>
          <w:numId w:val="1"/>
        </w:numPr>
      </w:pPr>
      <w:r>
        <w:t xml:space="preserve">Compile </w:t>
      </w:r>
      <w:r w:rsidR="009D5DAC">
        <w:t xml:space="preserve">according to the README file in </w:t>
      </w:r>
      <w:hyperlink r:id="rId5" w:history="1">
        <w:r w:rsidR="009D5DAC" w:rsidRPr="00652FA3">
          <w:rPr>
            <w:rStyle w:val="Hyperlink"/>
          </w:rPr>
          <w:t>https://github.com/CVMix/CVMix-src/tree/534fc38e759fcb8a2563fa0dc4c0bbf81f758db9</w:t>
        </w:r>
      </w:hyperlink>
    </w:p>
    <w:p w14:paraId="1302D0EB" w14:textId="77777777" w:rsidR="00F61955" w:rsidRDefault="00F61955" w:rsidP="00F61955">
      <w:pPr>
        <w:ind w:left="720"/>
      </w:pPr>
      <w:r>
        <w:t xml:space="preserve">To check whether you successfully compile the package </w:t>
      </w:r>
      <w:proofErr w:type="spellStart"/>
      <w:r>
        <w:t>CVMix-src</w:t>
      </w:r>
      <w:proofErr w:type="spellEnd"/>
      <w:r>
        <w:t xml:space="preserve">, you need to ensure the existence of the following files: </w:t>
      </w:r>
    </w:p>
    <w:p w14:paraId="6A57DA7E" w14:textId="0EBB41E2" w:rsidR="009D5DAC" w:rsidRDefault="00F61955" w:rsidP="00F61955">
      <w:pPr>
        <w:pStyle w:val="ListParagraph"/>
        <w:numPr>
          <w:ilvl w:val="0"/>
          <w:numId w:val="2"/>
        </w:numPr>
      </w:pPr>
      <w:proofErr w:type="spellStart"/>
      <w:r>
        <w:t>CVMix-src</w:t>
      </w:r>
      <w:proofErr w:type="spellEnd"/>
      <w:r>
        <w:t>/lib/</w:t>
      </w:r>
      <w:proofErr w:type="spellStart"/>
      <w:proofErr w:type="gramStart"/>
      <w:r>
        <w:t>libcvmix.a</w:t>
      </w:r>
      <w:proofErr w:type="spellEnd"/>
      <w:proofErr w:type="gramEnd"/>
      <w:r>
        <w:t xml:space="preserve">; </w:t>
      </w:r>
    </w:p>
    <w:p w14:paraId="489D800E" w14:textId="27BC8496" w:rsidR="00F61955" w:rsidRDefault="00F61955" w:rsidP="00F61955">
      <w:pPr>
        <w:pStyle w:val="ListParagraph"/>
        <w:numPr>
          <w:ilvl w:val="0"/>
          <w:numId w:val="2"/>
        </w:numPr>
      </w:pPr>
      <w:proofErr w:type="spellStart"/>
      <w:r>
        <w:t>CVMix-src</w:t>
      </w:r>
      <w:proofErr w:type="spellEnd"/>
      <w:r>
        <w:t>/include/*.mod;</w:t>
      </w:r>
    </w:p>
    <w:p w14:paraId="06373EF8" w14:textId="193AF5D6" w:rsidR="00F61955" w:rsidRDefault="00F61955" w:rsidP="00F61955">
      <w:pPr>
        <w:pStyle w:val="ListParagraph"/>
        <w:numPr>
          <w:ilvl w:val="0"/>
          <w:numId w:val="2"/>
        </w:numPr>
      </w:pPr>
      <w:r>
        <w:t>CVMix-src/bld/obj/*.o;</w:t>
      </w:r>
    </w:p>
    <w:p w14:paraId="2A99D13D" w14:textId="605B3994" w:rsidR="00F61955" w:rsidRDefault="00F61955" w:rsidP="00F61955">
      <w:pPr>
        <w:pStyle w:val="ListParagraph"/>
        <w:numPr>
          <w:ilvl w:val="0"/>
          <w:numId w:val="2"/>
        </w:numPr>
      </w:pPr>
      <w:proofErr w:type="spellStart"/>
      <w:r>
        <w:t>CVMix-src</w:t>
      </w:r>
      <w:proofErr w:type="spellEnd"/>
      <w:r>
        <w:t>/bin/</w:t>
      </w:r>
      <w:proofErr w:type="spellStart"/>
      <w:r>
        <w:t>cvmix</w:t>
      </w:r>
      <w:proofErr w:type="spellEnd"/>
    </w:p>
    <w:p w14:paraId="26BCD27C" w14:textId="31B1907C" w:rsidR="00DC0093" w:rsidRDefault="00DC0093" w:rsidP="00DC0093"/>
    <w:p w14:paraId="0400B8BF" w14:textId="2ABC26BE" w:rsidR="00DC0093" w:rsidRDefault="00DC0093" w:rsidP="00DC0093"/>
    <w:p w14:paraId="21020C55" w14:textId="38636641" w:rsidR="00DC0093" w:rsidRDefault="00DC0093" w:rsidP="00DC0093">
      <w:proofErr w:type="spellStart"/>
      <w:r>
        <w:t>Moduel</w:t>
      </w:r>
      <w:proofErr w:type="spellEnd"/>
      <w:r>
        <w:t xml:space="preserve"> avail intel/</w:t>
      </w:r>
      <w:proofErr w:type="spellStart"/>
      <w:r>
        <w:t>ncl</w:t>
      </w:r>
      <w:proofErr w:type="spellEnd"/>
      <w:r>
        <w:t>/</w:t>
      </w:r>
      <w:proofErr w:type="spellStart"/>
      <w:r>
        <w:t>netcdf</w:t>
      </w:r>
      <w:proofErr w:type="spellEnd"/>
      <w:r>
        <w:t xml:space="preserve">…….   Then module load </w:t>
      </w:r>
      <w:proofErr w:type="spellStart"/>
      <w:r>
        <w:t>ncl</w:t>
      </w:r>
      <w:proofErr w:type="spellEnd"/>
      <w:r>
        <w:t>/6.2.1</w:t>
      </w:r>
    </w:p>
    <w:p w14:paraId="0F271913" w14:textId="585691D2" w:rsidR="00DC0093" w:rsidRDefault="00DC0093" w:rsidP="00DC0093">
      <w:r>
        <w:t>Remember to delete all of .</w:t>
      </w:r>
      <w:proofErr w:type="gramStart"/>
      <w:r>
        <w:t>mod .o</w:t>
      </w:r>
      <w:proofErr w:type="gramEnd"/>
      <w:r>
        <w:t xml:space="preserve"> .d .a when start a new run after failure. </w:t>
      </w:r>
    </w:p>
    <w:p w14:paraId="0C2506B3" w14:textId="037EB99A" w:rsidR="00DC0093" w:rsidRDefault="00DC0093" w:rsidP="00DC0093"/>
    <w:p w14:paraId="2FA301BE" w14:textId="79A1FC74" w:rsidR="00DC0093" w:rsidRDefault="00DC0093" w:rsidP="00DC0093">
      <w:r>
        <w:t xml:space="preserve">Run ‘make’ in the </w:t>
      </w:r>
      <w:r w:rsidRPr="00DC0093">
        <w:t>/</w:t>
      </w:r>
      <w:proofErr w:type="spellStart"/>
      <w:r w:rsidRPr="00DC0093">
        <w:t>lustre</w:t>
      </w:r>
      <w:proofErr w:type="spellEnd"/>
      <w:r w:rsidRPr="00DC0093">
        <w:t>/jjd0817/MOM6-examples/</w:t>
      </w:r>
      <w:bookmarkStart w:id="0" w:name="_GoBack"/>
      <w:bookmarkEnd w:id="0"/>
      <w:proofErr w:type="spellStart"/>
      <w:r w:rsidRPr="00DC0093">
        <w:t>src</w:t>
      </w:r>
      <w:proofErr w:type="spellEnd"/>
      <w:r w:rsidRPr="00DC0093">
        <w:t>/MOM6/pkg/</w:t>
      </w:r>
      <w:proofErr w:type="spellStart"/>
      <w:r w:rsidRPr="00DC0093">
        <w:t>CVMix-src</w:t>
      </w:r>
      <w:proofErr w:type="spellEnd"/>
      <w:r w:rsidRPr="00DC0093">
        <w:t>/</w:t>
      </w:r>
      <w:proofErr w:type="spellStart"/>
      <w:r w:rsidRPr="00DC0093">
        <w:t>src</w:t>
      </w:r>
      <w:proofErr w:type="spellEnd"/>
    </w:p>
    <w:p w14:paraId="21EB7AE9" w14:textId="565EE87F" w:rsidR="009547B6" w:rsidRDefault="009547B6" w:rsidP="009547B6"/>
    <w:sectPr w:rsidR="009547B6" w:rsidSect="00E31179"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A1B762B"/>
    <w:multiLevelType w:val="hybridMultilevel"/>
    <w:tmpl w:val="7B528A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144B4F"/>
    <w:multiLevelType w:val="hybridMultilevel"/>
    <w:tmpl w:val="9F807C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0NDIzsjA0NTMzsTBX0lEKTi0uzszPAykwqgUAYgcs3SwAAAA="/>
  </w:docVars>
  <w:rsids>
    <w:rsidRoot w:val="00E9664C"/>
    <w:rsid w:val="002341E4"/>
    <w:rsid w:val="00770ED8"/>
    <w:rsid w:val="008E7FDC"/>
    <w:rsid w:val="009547B6"/>
    <w:rsid w:val="009D5DAC"/>
    <w:rsid w:val="00DC0093"/>
    <w:rsid w:val="00E31179"/>
    <w:rsid w:val="00E9664C"/>
    <w:rsid w:val="00F61955"/>
    <w:rsid w:val="00F90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D3488A"/>
  <w15:chartTrackingRefBased/>
  <w15:docId w15:val="{FF2D1D09-2857-D54C-86DC-9393A72CF2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664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D5D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5DA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D5DA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139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CVMix/CVMix-src/tree/534fc38e759fcb8a2563fa0dc4c0bbf81f758db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2</TotalTime>
  <Pages>1</Pages>
  <Words>148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yu Sun</dc:creator>
  <cp:keywords/>
  <dc:description/>
  <cp:lastModifiedBy>JJ Dong</cp:lastModifiedBy>
  <cp:revision>3</cp:revision>
  <dcterms:created xsi:type="dcterms:W3CDTF">2020-10-14T20:12:00Z</dcterms:created>
  <dcterms:modified xsi:type="dcterms:W3CDTF">2020-10-21T04:03:00Z</dcterms:modified>
</cp:coreProperties>
</file>